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иази Мд Шахадат Хоссей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0727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0727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681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681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7570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7570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215051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5051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1531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1531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7041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7041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1770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1770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иази Мд Шахадат Хоссейн</dc:creator>
  <dc:language>ru-RU</dc:language>
  <cp:keywords/>
  <dcterms:created xsi:type="dcterms:W3CDTF">2025-03-15T09:14:46Z</dcterms:created>
  <dcterms:modified xsi:type="dcterms:W3CDTF">2025-03-15T09: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